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C90C6B" w:rsidRPr="00E95E3B" w14:paraId="54E52EB7" w14:textId="77777777" w:rsidTr="002E4791">
        <w:tc>
          <w:tcPr>
            <w:tcW w:w="2989" w:type="pct"/>
          </w:tcPr>
          <w:p w14:paraId="3BFF9F18" w14:textId="77777777" w:rsidR="00C90C6B" w:rsidRPr="00E95E3B" w:rsidRDefault="00C90C6B" w:rsidP="002E4791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58872D64" w14:textId="45E56E45" w:rsidR="00C90C6B" w:rsidRPr="00E95E3B" w:rsidRDefault="00C90C6B" w:rsidP="002E4791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FRL09</w:t>
            </w:r>
            <w:r w:rsidR="00803D0F">
              <w:rPr>
                <w:rFonts w:asciiTheme="minorHAnsi" w:hAnsiTheme="minorHAnsi"/>
                <w:lang w:val="es-ES_tradnl"/>
              </w:rPr>
              <w:t>0</w:t>
            </w:r>
            <w:r>
              <w:rPr>
                <w:rFonts w:asciiTheme="minorHAnsi" w:hAnsiTheme="minorHAnsi"/>
                <w:lang w:val="es-ES_tradnl"/>
              </w:rPr>
              <w:t>1 PSC/13</w:t>
            </w:r>
            <w:r w:rsidRPr="00E95E3B">
              <w:rPr>
                <w:rFonts w:asciiTheme="minorHAnsi" w:hAnsiTheme="minorHAnsi"/>
                <w:lang w:val="es-ES_tradnl"/>
              </w:rPr>
              <w:t xml:space="preserve"> — NE/**</w:t>
            </w:r>
          </w:p>
        </w:tc>
      </w:tr>
      <w:tr w:rsidR="00C90C6B" w:rsidRPr="00E95E3B" w14:paraId="5C27DE4C" w14:textId="77777777" w:rsidTr="002E4791">
        <w:tc>
          <w:tcPr>
            <w:tcW w:w="2989" w:type="pct"/>
          </w:tcPr>
          <w:p w14:paraId="773E1711" w14:textId="77777777" w:rsidR="00C90C6B" w:rsidRPr="00E95E3B" w:rsidRDefault="00C90C6B" w:rsidP="002E4791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407D94B" w14:textId="77777777" w:rsidR="00C90C6B" w:rsidRPr="00E95E3B" w:rsidRDefault="00C90C6B" w:rsidP="002E4791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>
              <w:rPr>
                <w:rFonts w:asciiTheme="minorHAnsi" w:hAnsiTheme="minorHAnsi"/>
                <w:lang w:val="es-ES_tradnl"/>
              </w:rPr>
              <w:t>26</w:t>
            </w:r>
          </w:p>
        </w:tc>
      </w:tr>
      <w:tr w:rsidR="00C90C6B" w:rsidRPr="00FD05EB" w14:paraId="7A470C43" w14:textId="77777777" w:rsidTr="002E4791">
        <w:tc>
          <w:tcPr>
            <w:tcW w:w="5000" w:type="pct"/>
            <w:gridSpan w:val="2"/>
          </w:tcPr>
          <w:p w14:paraId="0087F177" w14:textId="53E3F6D5" w:rsidR="00C90C6B" w:rsidRPr="00E95E3B" w:rsidRDefault="00C90C6B" w:rsidP="002E4791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A67224">
              <w:rPr>
                <w:rFonts w:asciiTheme="minorHAnsi" w:hAnsiTheme="minorHAnsi"/>
                <w:b/>
                <w:lang w:val="es-ES_tradnl"/>
              </w:rPr>
              <w:t>Decimotercera Reunión del Comité Ejecutivo del Proyecto FRL09</w:t>
            </w:r>
            <w:r w:rsidR="00803D0F">
              <w:rPr>
                <w:rFonts w:asciiTheme="minorHAnsi" w:hAnsiTheme="minorHAnsi"/>
                <w:b/>
                <w:lang w:val="es-ES_tradnl"/>
              </w:rPr>
              <w:t>0</w:t>
            </w:r>
            <w:r w:rsidRPr="00A67224">
              <w:rPr>
                <w:rFonts w:asciiTheme="minorHAnsi" w:hAnsiTheme="minorHAnsi"/>
                <w:b/>
                <w:lang w:val="es-ES_tradnl"/>
              </w:rPr>
              <w:t>1– Programa de Asistencia Multi-Regional para la Aviación Civil (MCAAP) (FRL09</w:t>
            </w:r>
            <w:r w:rsidR="00803D0F">
              <w:rPr>
                <w:rFonts w:asciiTheme="minorHAnsi" w:hAnsiTheme="minorHAnsi"/>
                <w:b/>
                <w:lang w:val="es-ES_tradnl"/>
              </w:rPr>
              <w:t>0</w:t>
            </w:r>
            <w:r w:rsidRPr="00A67224">
              <w:rPr>
                <w:rFonts w:asciiTheme="minorHAnsi" w:hAnsiTheme="minorHAnsi"/>
                <w:b/>
                <w:lang w:val="es-ES_tradnl"/>
              </w:rPr>
              <w:t>1 PSC/13)</w:t>
            </w:r>
          </w:p>
        </w:tc>
      </w:tr>
      <w:tr w:rsidR="00C90C6B" w:rsidRPr="00FD05EB" w14:paraId="470E264D" w14:textId="77777777" w:rsidTr="002E4791">
        <w:tc>
          <w:tcPr>
            <w:tcW w:w="5000" w:type="pct"/>
            <w:gridSpan w:val="2"/>
          </w:tcPr>
          <w:p w14:paraId="12AE62BA" w14:textId="77777777" w:rsidR="00C90C6B" w:rsidRPr="00E95E3B" w:rsidRDefault="00C90C6B" w:rsidP="002E4791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C369C">
              <w:rPr>
                <w:rFonts w:asciiTheme="minorHAnsi" w:hAnsiTheme="minorHAnsi"/>
                <w:lang w:val="es-ES_tradnl"/>
              </w:rPr>
              <w:t>Coolidge, Antigua y Barbuda, 3 de junio de 2026</w:t>
            </w:r>
          </w:p>
        </w:tc>
      </w:tr>
      <w:tr w:rsidR="00C90C6B" w:rsidRPr="00FD05EB" w14:paraId="2A6A8D23" w14:textId="77777777" w:rsidTr="002E479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04E042AD" w14:textId="77777777" w:rsidR="00C90C6B" w:rsidRPr="00E95E3B" w:rsidRDefault="00C90C6B" w:rsidP="002E4791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50A35079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FD05EB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70634D" w:rsidRPr="00FC6365" w14:paraId="5DB0FC3C" w14:textId="77777777" w:rsidTr="00AA50D3">
        <w:trPr>
          <w:jc w:val="center"/>
        </w:trPr>
        <w:tc>
          <w:tcPr>
            <w:tcW w:w="1602" w:type="dxa"/>
          </w:tcPr>
          <w:p w14:paraId="4BCD1FA7" w14:textId="77777777" w:rsidR="0070634D" w:rsidRPr="009D6DEE" w:rsidRDefault="0070634D" w:rsidP="0070634D">
            <w:pPr>
              <w:rPr>
                <w:rFonts w:asciiTheme="minorHAnsi" w:hAnsiTheme="minorHAnsi" w:cstheme="minorHAnsi"/>
                <w:i/>
                <w:lang w:val="es-ES_tradnl"/>
              </w:rPr>
            </w:pPr>
            <w:r w:rsidRPr="009D6DEE">
              <w:rPr>
                <w:rFonts w:asciiTheme="minorHAnsi" w:hAnsiTheme="minorHAnsi" w:cstheme="minorHAnsi"/>
                <w:i/>
                <w:lang w:val="es-ES_tradnl"/>
              </w:rPr>
              <w:t>Metas</w:t>
            </w:r>
          </w:p>
          <w:p w14:paraId="6498FFB2" w14:textId="174430B2" w:rsidR="0070634D" w:rsidRPr="00E95E3B" w:rsidRDefault="0070634D" w:rsidP="0070634D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9D6DEE">
              <w:rPr>
                <w:rFonts w:asciiTheme="minorHAnsi" w:hAnsiTheme="minorHAnsi" w:cstheme="minorHAnsi"/>
                <w:i/>
                <w:lang w:val="es-ES_tradnl"/>
              </w:rPr>
              <w:t>Estratégicas 2026-2050:</w:t>
            </w:r>
          </w:p>
        </w:tc>
        <w:tc>
          <w:tcPr>
            <w:tcW w:w="6822" w:type="dxa"/>
          </w:tcPr>
          <w:p w14:paraId="14D4E7DB" w14:textId="77777777" w:rsidR="0070634D" w:rsidRPr="00537AC2" w:rsidRDefault="0070634D" w:rsidP="0070634D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46CF883C" w14:textId="77777777" w:rsidR="0070634D" w:rsidRPr="00537AC2" w:rsidRDefault="0070634D" w:rsidP="0070634D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22AA512C" w14:textId="77777777" w:rsidR="0070634D" w:rsidRPr="00537AC2" w:rsidRDefault="0070634D" w:rsidP="0070634D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7AF8C39F" w14:textId="77777777" w:rsidR="0070634D" w:rsidRPr="00537AC2" w:rsidRDefault="0070634D" w:rsidP="0070634D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3475A545" w14:textId="77777777" w:rsidR="0070634D" w:rsidRPr="00537AC2" w:rsidRDefault="0070634D" w:rsidP="0070634D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79A836E" w14:textId="2052214F" w:rsidR="0070634D" w:rsidRPr="00E95E3B" w:rsidRDefault="0070634D" w:rsidP="0070634D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245302BB" w:rsidR="00FD05EB" w:rsidRDefault="00FD05EB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1F9C926F" w14:textId="54AA5F46" w:rsidR="00FD05EB" w:rsidRDefault="00FD05EB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2715EE0D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8245313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B6D19" w14:textId="77777777" w:rsidR="00B34444" w:rsidRDefault="00B34444" w:rsidP="00F3409C">
      <w:r>
        <w:separator/>
      </w:r>
    </w:p>
  </w:endnote>
  <w:endnote w:type="continuationSeparator" w:id="0">
    <w:p w14:paraId="497439C0" w14:textId="77777777" w:rsidR="00B34444" w:rsidRDefault="00B34444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1EB2AF" w14:textId="77777777" w:rsidR="00B34444" w:rsidRDefault="00B34444" w:rsidP="00F3409C">
      <w:r>
        <w:separator/>
      </w:r>
    </w:p>
  </w:footnote>
  <w:footnote w:type="continuationSeparator" w:id="0">
    <w:p w14:paraId="27826143" w14:textId="77777777" w:rsidR="00B34444" w:rsidRDefault="00B34444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19B96DCA" w:rsidR="005943C2" w:rsidRPr="00A9696C" w:rsidRDefault="00C90C6B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FRL09</w:t>
    </w:r>
    <w:r w:rsidR="00803D0F">
      <w:rPr>
        <w:rFonts w:asciiTheme="minorHAnsi" w:hAnsiTheme="minorHAnsi"/>
        <w:lang w:val="fr-CA"/>
      </w:rPr>
      <w:t>0</w:t>
    </w:r>
    <w:r>
      <w:rPr>
        <w:rFonts w:asciiTheme="minorHAnsi" w:hAnsiTheme="minorHAnsi"/>
        <w:lang w:val="fr-CA"/>
      </w:rPr>
      <w:t>1 PSC/13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457B78AA" w:rsidR="005943C2" w:rsidRPr="00A9696C" w:rsidRDefault="00C90C6B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FRL09</w:t>
    </w:r>
    <w:r w:rsidR="00803D0F">
      <w:rPr>
        <w:rFonts w:asciiTheme="minorHAnsi" w:hAnsiTheme="minorHAnsi"/>
        <w:lang w:val="fr-CA"/>
      </w:rPr>
      <w:t>0</w:t>
    </w:r>
    <w:r>
      <w:rPr>
        <w:rFonts w:asciiTheme="minorHAnsi" w:hAnsiTheme="minorHAnsi"/>
        <w:lang w:val="fr-CA"/>
      </w:rPr>
      <w:t>1 PSC/13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5943C2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4A9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887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2041"/>
    <w:rsid w:val="005732EE"/>
    <w:rsid w:val="005740C2"/>
    <w:rsid w:val="00574911"/>
    <w:rsid w:val="00590FDC"/>
    <w:rsid w:val="005929DD"/>
    <w:rsid w:val="00592C78"/>
    <w:rsid w:val="005943C2"/>
    <w:rsid w:val="005A2989"/>
    <w:rsid w:val="005A71BF"/>
    <w:rsid w:val="005B1ED6"/>
    <w:rsid w:val="005C07AB"/>
    <w:rsid w:val="005C6E92"/>
    <w:rsid w:val="005D0263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0634D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AA9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D0F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0A76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34444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47BB4"/>
    <w:rsid w:val="00C54B91"/>
    <w:rsid w:val="00C65EA0"/>
    <w:rsid w:val="00C87516"/>
    <w:rsid w:val="00C90C6B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A4AEE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05EB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32F545-2E45-4EE1-924A-D4EBE70484D1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33F5BB25-7EEA-4105-8A92-8422D9CE21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7E55FF-BFFA-4C09-AEC7-39EFAE575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</Template>
  <TotalTime>4</TotalTime>
  <Pages>3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Philipp, Erik</cp:lastModifiedBy>
  <cp:revision>7</cp:revision>
  <cp:lastPrinted>2014-01-09T17:37:00Z</cp:lastPrinted>
  <dcterms:created xsi:type="dcterms:W3CDTF">2025-04-04T18:39:00Z</dcterms:created>
  <dcterms:modified xsi:type="dcterms:W3CDTF">2026-05-0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